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6F792C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0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567288">
        <w:t>Milošovi Timko</w:t>
      </w:r>
      <w:r w:rsidR="001E5985">
        <w:t xml:space="preserve">vi, bývalému dočasne menovanému </w:t>
      </w:r>
      <w:r w:rsidR="00567288">
        <w:t>generáln</w:t>
      </w:r>
      <w:r w:rsidR="001E5985">
        <w:t>emu</w:t>
      </w:r>
      <w:r w:rsidR="00567288">
        <w:t xml:space="preserve"> riaditeľ</w:t>
      </w:r>
      <w:r w:rsidR="001E5985">
        <w:t>ovi</w:t>
      </w:r>
      <w:r w:rsidR="00567288">
        <w:t xml:space="preserve"> Slovenskej národnej galérie</w:t>
      </w:r>
      <w:r w:rsidR="00544695">
        <w:t xml:space="preserve"> </w:t>
      </w:r>
      <w:r w:rsidR="00DB0600">
        <w:t>(</w:t>
      </w:r>
      <w:r w:rsidR="00567288">
        <w:t>odvolaný z verejnej funkcie 25.1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567288">
        <w:t>Milošovi Timko</w:t>
      </w:r>
      <w:r w:rsidR="001E5985">
        <w:t xml:space="preserve">vi, bývalému dočasne menovanému </w:t>
      </w:r>
      <w:r w:rsidR="00567288">
        <w:t>generálne</w:t>
      </w:r>
      <w:r w:rsidR="001E5985">
        <w:t>mu</w:t>
      </w:r>
      <w:r w:rsidR="00567288">
        <w:t xml:space="preserve"> riaditeľ</w:t>
      </w:r>
      <w:r w:rsidR="001E5985">
        <w:t>ovi</w:t>
      </w:r>
      <w:bookmarkStart w:id="0" w:name="_GoBack"/>
      <w:bookmarkEnd w:id="0"/>
      <w:r w:rsidR="00567288">
        <w:t xml:space="preserve"> Slovenskej národnej galérie</w:t>
      </w:r>
      <w:r w:rsidR="00567288" w:rsidRPr="00110B7E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6F5617">
        <w:t>7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5985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67288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5617"/>
    <w:rsid w:val="006F665E"/>
    <w:rsid w:val="006F7070"/>
    <w:rsid w:val="006F792C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3BDDE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9E126-0C9E-4D95-B019-49D7B620A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317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31:00Z</cp:lastPrinted>
  <dcterms:created xsi:type="dcterms:W3CDTF">2021-09-24T06:29:00Z</dcterms:created>
  <dcterms:modified xsi:type="dcterms:W3CDTF">2025-06-18T15:31:00Z</dcterms:modified>
</cp:coreProperties>
</file>